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15781" w14:textId="6B65318F" w:rsidR="00A73571" w:rsidRDefault="00CA0614">
      <w:pPr>
        <w:rPr>
          <w:sz w:val="28"/>
          <w:szCs w:val="28"/>
        </w:rPr>
      </w:pPr>
      <w:r w:rsidRPr="00CA0614">
        <w:rPr>
          <w:sz w:val="28"/>
          <w:szCs w:val="28"/>
        </w:rPr>
        <w:t>1.</w:t>
      </w:r>
      <w:r>
        <w:rPr>
          <w:sz w:val="28"/>
          <w:szCs w:val="28"/>
        </w:rPr>
        <w:t xml:space="preserve"> </w:t>
      </w:r>
      <w:r w:rsidRPr="00CA0614">
        <w:rPr>
          <w:sz w:val="28"/>
          <w:szCs w:val="28"/>
        </w:rPr>
        <w:drawing>
          <wp:inline distT="0" distB="0" distL="0" distR="0" wp14:anchorId="204B153E" wp14:editId="08E4188E">
            <wp:extent cx="5943600" cy="39928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B26FF" w14:textId="2683DBC8" w:rsidR="00CA0614" w:rsidRDefault="00CA0614">
      <w:pPr>
        <w:rPr>
          <w:sz w:val="28"/>
          <w:szCs w:val="28"/>
        </w:rPr>
      </w:pPr>
    </w:p>
    <w:p w14:paraId="2B9344A6" w14:textId="013A16FE" w:rsidR="00CA0614" w:rsidRDefault="00CA0614">
      <w:pPr>
        <w:rPr>
          <w:sz w:val="28"/>
          <w:szCs w:val="28"/>
        </w:rPr>
      </w:pPr>
      <w:r w:rsidRPr="00CA0614">
        <w:rPr>
          <w:sz w:val="28"/>
          <w:szCs w:val="28"/>
        </w:rPr>
        <w:drawing>
          <wp:inline distT="0" distB="0" distL="0" distR="0" wp14:anchorId="48176374" wp14:editId="42B051AC">
            <wp:extent cx="5943600" cy="8096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0CA25" w14:textId="66E5186A" w:rsidR="00CA0614" w:rsidRDefault="00CA0614">
      <w:pPr>
        <w:rPr>
          <w:sz w:val="28"/>
          <w:szCs w:val="28"/>
        </w:rPr>
      </w:pPr>
    </w:p>
    <w:p w14:paraId="7DE69397" w14:textId="11B8F614" w:rsidR="00CA0614" w:rsidRDefault="00CA0614">
      <w:pPr>
        <w:rPr>
          <w:sz w:val="28"/>
          <w:szCs w:val="28"/>
        </w:rPr>
      </w:pPr>
    </w:p>
    <w:p w14:paraId="7FC5183B" w14:textId="473F8DC3" w:rsidR="00CA0614" w:rsidRDefault="00CA0614">
      <w:pPr>
        <w:rPr>
          <w:sz w:val="28"/>
          <w:szCs w:val="28"/>
        </w:rPr>
      </w:pPr>
    </w:p>
    <w:p w14:paraId="6C2E5544" w14:textId="488A1354" w:rsidR="00CA0614" w:rsidRDefault="00CA0614">
      <w:pPr>
        <w:rPr>
          <w:sz w:val="28"/>
          <w:szCs w:val="28"/>
        </w:rPr>
      </w:pPr>
    </w:p>
    <w:p w14:paraId="741460A5" w14:textId="4CCC7FB2" w:rsidR="00CA0614" w:rsidRDefault="00CA0614">
      <w:pPr>
        <w:rPr>
          <w:sz w:val="28"/>
          <w:szCs w:val="28"/>
        </w:rPr>
      </w:pPr>
    </w:p>
    <w:p w14:paraId="5C4B9CEA" w14:textId="5BCFA143" w:rsidR="00CA0614" w:rsidRDefault="00CA0614">
      <w:pPr>
        <w:rPr>
          <w:sz w:val="28"/>
          <w:szCs w:val="28"/>
        </w:rPr>
      </w:pPr>
    </w:p>
    <w:p w14:paraId="476A6287" w14:textId="5752B10E" w:rsidR="00CA0614" w:rsidRDefault="00CA0614">
      <w:pPr>
        <w:rPr>
          <w:sz w:val="28"/>
          <w:szCs w:val="28"/>
        </w:rPr>
      </w:pPr>
    </w:p>
    <w:p w14:paraId="1A5F4207" w14:textId="77777777" w:rsidR="00CA0614" w:rsidRDefault="00CA0614">
      <w:pPr>
        <w:rPr>
          <w:sz w:val="28"/>
          <w:szCs w:val="28"/>
        </w:rPr>
      </w:pPr>
    </w:p>
    <w:p w14:paraId="7C4AE56B" w14:textId="516990A3" w:rsidR="00CA0614" w:rsidRDefault="00CA0614">
      <w:pPr>
        <w:rPr>
          <w:sz w:val="28"/>
          <w:szCs w:val="28"/>
        </w:rPr>
      </w:pPr>
      <w:r>
        <w:rPr>
          <w:sz w:val="28"/>
          <w:szCs w:val="28"/>
        </w:rPr>
        <w:lastRenderedPageBreak/>
        <w:t>2.</w:t>
      </w:r>
    </w:p>
    <w:p w14:paraId="59DE9FBF" w14:textId="5374B526" w:rsidR="00CA0614" w:rsidRDefault="00CA0614">
      <w:pPr>
        <w:rPr>
          <w:sz w:val="28"/>
          <w:szCs w:val="28"/>
        </w:rPr>
      </w:pPr>
      <w:r w:rsidRPr="00CA0614">
        <w:rPr>
          <w:sz w:val="28"/>
          <w:szCs w:val="28"/>
        </w:rPr>
        <w:drawing>
          <wp:inline distT="0" distB="0" distL="0" distR="0" wp14:anchorId="77E5DE4A" wp14:editId="2C58D4B6">
            <wp:extent cx="5943600" cy="37274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64BE5" w14:textId="2B79BA96" w:rsidR="00CA0614" w:rsidRDefault="00CA0614">
      <w:pPr>
        <w:rPr>
          <w:sz w:val="28"/>
          <w:szCs w:val="28"/>
        </w:rPr>
      </w:pPr>
    </w:p>
    <w:p w14:paraId="77F7E295" w14:textId="1741B940" w:rsidR="00CA0614" w:rsidRDefault="00CA0614">
      <w:pPr>
        <w:rPr>
          <w:sz w:val="28"/>
          <w:szCs w:val="28"/>
        </w:rPr>
      </w:pPr>
      <w:r w:rsidRPr="00CA0614">
        <w:rPr>
          <w:sz w:val="28"/>
          <w:szCs w:val="28"/>
        </w:rPr>
        <w:drawing>
          <wp:inline distT="0" distB="0" distL="0" distR="0" wp14:anchorId="02C664C5" wp14:editId="4CB001CB">
            <wp:extent cx="5943600" cy="7118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C8113" w14:textId="5ADB9057" w:rsidR="00CA0614" w:rsidRDefault="00CA0614">
      <w:pPr>
        <w:rPr>
          <w:sz w:val="28"/>
          <w:szCs w:val="28"/>
        </w:rPr>
      </w:pPr>
    </w:p>
    <w:p w14:paraId="2AAE08DE" w14:textId="77777777" w:rsidR="00CA0614" w:rsidRDefault="00CA0614">
      <w:pPr>
        <w:rPr>
          <w:sz w:val="28"/>
          <w:szCs w:val="28"/>
        </w:rPr>
      </w:pPr>
    </w:p>
    <w:p w14:paraId="48B008CA" w14:textId="77777777" w:rsidR="00CA0614" w:rsidRDefault="00CA0614">
      <w:pPr>
        <w:rPr>
          <w:sz w:val="28"/>
          <w:szCs w:val="28"/>
        </w:rPr>
      </w:pPr>
    </w:p>
    <w:p w14:paraId="629FCE8C" w14:textId="77777777" w:rsidR="00CA0614" w:rsidRDefault="00CA0614">
      <w:pPr>
        <w:rPr>
          <w:sz w:val="28"/>
          <w:szCs w:val="28"/>
        </w:rPr>
      </w:pPr>
    </w:p>
    <w:p w14:paraId="1A8F0EA6" w14:textId="77777777" w:rsidR="00CA0614" w:rsidRDefault="00CA0614">
      <w:pPr>
        <w:rPr>
          <w:sz w:val="28"/>
          <w:szCs w:val="28"/>
        </w:rPr>
      </w:pPr>
    </w:p>
    <w:p w14:paraId="7556AECF" w14:textId="77777777" w:rsidR="00CA0614" w:rsidRDefault="00CA0614">
      <w:pPr>
        <w:rPr>
          <w:sz w:val="28"/>
          <w:szCs w:val="28"/>
        </w:rPr>
      </w:pPr>
    </w:p>
    <w:p w14:paraId="71D8CD22" w14:textId="77777777" w:rsidR="00CA0614" w:rsidRDefault="00CA0614">
      <w:pPr>
        <w:rPr>
          <w:sz w:val="28"/>
          <w:szCs w:val="28"/>
        </w:rPr>
      </w:pPr>
    </w:p>
    <w:p w14:paraId="016D193D" w14:textId="77777777" w:rsidR="00CA0614" w:rsidRDefault="00CA0614">
      <w:pPr>
        <w:rPr>
          <w:sz w:val="28"/>
          <w:szCs w:val="28"/>
        </w:rPr>
      </w:pPr>
    </w:p>
    <w:p w14:paraId="343D4042" w14:textId="74DCB9DA" w:rsidR="00CA0614" w:rsidRDefault="00CA0614">
      <w:pPr>
        <w:rPr>
          <w:noProof/>
        </w:rPr>
      </w:pPr>
      <w:r>
        <w:rPr>
          <w:sz w:val="28"/>
          <w:szCs w:val="28"/>
        </w:rPr>
        <w:lastRenderedPageBreak/>
        <w:t>3.</w:t>
      </w:r>
      <w:r w:rsidRPr="00CA0614">
        <w:rPr>
          <w:noProof/>
        </w:rPr>
        <w:t xml:space="preserve"> </w:t>
      </w:r>
      <w:r w:rsidR="00C338B0" w:rsidRPr="00C338B0">
        <w:rPr>
          <w:noProof/>
        </w:rPr>
        <w:drawing>
          <wp:inline distT="0" distB="0" distL="0" distR="0" wp14:anchorId="64F40C53" wp14:editId="70EE21A6">
            <wp:extent cx="5943600" cy="51866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8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38B0" w:rsidRPr="00C338B0">
        <w:rPr>
          <w:noProof/>
        </w:rPr>
        <w:drawing>
          <wp:inline distT="0" distB="0" distL="0" distR="0" wp14:anchorId="52D2E7AA" wp14:editId="69783466">
            <wp:extent cx="5943600" cy="148463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366FD" w14:textId="7532C518" w:rsidR="00CA0614" w:rsidRDefault="00CA0614">
      <w:pPr>
        <w:rPr>
          <w:sz w:val="28"/>
          <w:szCs w:val="28"/>
        </w:rPr>
      </w:pPr>
    </w:p>
    <w:p w14:paraId="55E85B8B" w14:textId="346AF9EA" w:rsidR="00CA0614" w:rsidRDefault="00CA0614">
      <w:pPr>
        <w:rPr>
          <w:sz w:val="28"/>
          <w:szCs w:val="28"/>
        </w:rPr>
      </w:pPr>
    </w:p>
    <w:p w14:paraId="0702488C" w14:textId="7DA5E1B9" w:rsidR="00CA0614" w:rsidRDefault="00CA0614">
      <w:pPr>
        <w:rPr>
          <w:sz w:val="28"/>
          <w:szCs w:val="28"/>
        </w:rPr>
      </w:pPr>
    </w:p>
    <w:p w14:paraId="5FD15F41" w14:textId="1F84C6D8" w:rsidR="00CA0614" w:rsidRDefault="00CA0614">
      <w:pPr>
        <w:rPr>
          <w:noProof/>
        </w:rPr>
      </w:pPr>
      <w:r>
        <w:rPr>
          <w:sz w:val="28"/>
          <w:szCs w:val="28"/>
        </w:rPr>
        <w:lastRenderedPageBreak/>
        <w:t>4.</w:t>
      </w:r>
      <w:r w:rsidRPr="00CA0614">
        <w:rPr>
          <w:noProof/>
        </w:rPr>
        <w:t xml:space="preserve"> </w:t>
      </w:r>
      <w:r w:rsidRPr="00CA0614">
        <w:rPr>
          <w:sz w:val="28"/>
          <w:szCs w:val="28"/>
        </w:rPr>
        <w:drawing>
          <wp:inline distT="0" distB="0" distL="0" distR="0" wp14:anchorId="3F8651BC" wp14:editId="1EFA79A8">
            <wp:extent cx="5868219" cy="363905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68219" cy="3639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D14ED" w14:textId="313307E4" w:rsidR="00CA0614" w:rsidRDefault="00CA0614">
      <w:pPr>
        <w:rPr>
          <w:sz w:val="28"/>
          <w:szCs w:val="28"/>
        </w:rPr>
      </w:pPr>
      <w:r w:rsidRPr="00CA0614">
        <w:rPr>
          <w:sz w:val="28"/>
          <w:szCs w:val="28"/>
        </w:rPr>
        <w:drawing>
          <wp:inline distT="0" distB="0" distL="0" distR="0" wp14:anchorId="7953FFC6" wp14:editId="7A6FE1B6">
            <wp:extent cx="5943600" cy="5778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28A93" w14:textId="34231115" w:rsidR="00CA0614" w:rsidRDefault="00CA0614">
      <w:pPr>
        <w:rPr>
          <w:sz w:val="28"/>
          <w:szCs w:val="28"/>
        </w:rPr>
      </w:pPr>
    </w:p>
    <w:p w14:paraId="40532E91" w14:textId="6176460B" w:rsidR="00CA0614" w:rsidRDefault="00CA0614">
      <w:pPr>
        <w:rPr>
          <w:noProof/>
        </w:rPr>
      </w:pPr>
      <w:r>
        <w:rPr>
          <w:sz w:val="28"/>
          <w:szCs w:val="28"/>
        </w:rPr>
        <w:lastRenderedPageBreak/>
        <w:t>5.</w:t>
      </w:r>
      <w:r w:rsidR="00C338B0" w:rsidRPr="00C338B0">
        <w:rPr>
          <w:noProof/>
        </w:rPr>
        <w:t xml:space="preserve"> </w:t>
      </w:r>
      <w:r w:rsidR="00C338B0" w:rsidRPr="00C338B0">
        <w:rPr>
          <w:sz w:val="28"/>
          <w:szCs w:val="28"/>
        </w:rPr>
        <w:drawing>
          <wp:inline distT="0" distB="0" distL="0" distR="0" wp14:anchorId="16CD437D" wp14:editId="5C57B8DE">
            <wp:extent cx="5943600" cy="54317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3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9F568" w14:textId="4B8BB542" w:rsidR="000F3368" w:rsidRDefault="000F3368">
      <w:pPr>
        <w:rPr>
          <w:noProof/>
        </w:rPr>
      </w:pPr>
    </w:p>
    <w:p w14:paraId="49B58CAD" w14:textId="52E8F7EC" w:rsidR="000F3368" w:rsidRDefault="000F3368">
      <w:pPr>
        <w:rPr>
          <w:sz w:val="28"/>
          <w:szCs w:val="28"/>
        </w:rPr>
      </w:pPr>
      <w:r w:rsidRPr="000F3368">
        <w:rPr>
          <w:sz w:val="28"/>
          <w:szCs w:val="28"/>
        </w:rPr>
        <w:drawing>
          <wp:inline distT="0" distB="0" distL="0" distR="0" wp14:anchorId="70952B44" wp14:editId="626835E8">
            <wp:extent cx="5943600" cy="1273810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BEF20" w14:textId="4517CABD" w:rsidR="000F3368" w:rsidRDefault="000F3368">
      <w:pPr>
        <w:rPr>
          <w:sz w:val="28"/>
          <w:szCs w:val="28"/>
        </w:rPr>
      </w:pPr>
    </w:p>
    <w:p w14:paraId="3CC98103" w14:textId="19672D74" w:rsidR="000F3368" w:rsidRDefault="000F3368">
      <w:pPr>
        <w:rPr>
          <w:sz w:val="28"/>
          <w:szCs w:val="28"/>
        </w:rPr>
      </w:pPr>
    </w:p>
    <w:p w14:paraId="26477B0E" w14:textId="325FBA30" w:rsidR="000F3368" w:rsidRDefault="000F3368">
      <w:pPr>
        <w:rPr>
          <w:noProof/>
        </w:rPr>
      </w:pPr>
      <w:r>
        <w:rPr>
          <w:sz w:val="28"/>
          <w:szCs w:val="28"/>
        </w:rPr>
        <w:lastRenderedPageBreak/>
        <w:t>6.</w:t>
      </w:r>
      <w:r w:rsidR="00184C04" w:rsidRPr="00184C04">
        <w:rPr>
          <w:noProof/>
        </w:rPr>
        <w:t xml:space="preserve"> </w:t>
      </w:r>
      <w:r w:rsidR="00184C04" w:rsidRPr="00184C04">
        <w:rPr>
          <w:sz w:val="28"/>
          <w:szCs w:val="28"/>
        </w:rPr>
        <w:drawing>
          <wp:inline distT="0" distB="0" distL="0" distR="0" wp14:anchorId="50017C32" wp14:editId="7D8A0145">
            <wp:extent cx="5943600" cy="31254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6A2AC" w14:textId="0EC7B6F1" w:rsidR="00184C04" w:rsidRDefault="00184C04">
      <w:pPr>
        <w:rPr>
          <w:sz w:val="28"/>
          <w:szCs w:val="28"/>
        </w:rPr>
      </w:pPr>
      <w:r w:rsidRPr="00184C04">
        <w:rPr>
          <w:sz w:val="28"/>
          <w:szCs w:val="28"/>
        </w:rPr>
        <w:drawing>
          <wp:inline distT="0" distB="0" distL="0" distR="0" wp14:anchorId="722B5E82" wp14:editId="04D587CF">
            <wp:extent cx="4458322" cy="1286054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58322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39EB4" w14:textId="77777777" w:rsidR="00184C04" w:rsidRDefault="00184C04">
      <w:pPr>
        <w:rPr>
          <w:sz w:val="28"/>
          <w:szCs w:val="28"/>
        </w:rPr>
      </w:pPr>
    </w:p>
    <w:p w14:paraId="5106493E" w14:textId="77777777" w:rsidR="00184C04" w:rsidRDefault="00184C04">
      <w:pPr>
        <w:rPr>
          <w:sz w:val="28"/>
          <w:szCs w:val="28"/>
        </w:rPr>
      </w:pPr>
    </w:p>
    <w:p w14:paraId="76A24BD0" w14:textId="77777777" w:rsidR="00184C04" w:rsidRDefault="00184C04">
      <w:pPr>
        <w:rPr>
          <w:sz w:val="28"/>
          <w:szCs w:val="28"/>
        </w:rPr>
      </w:pPr>
    </w:p>
    <w:p w14:paraId="7394BC42" w14:textId="77777777" w:rsidR="00184C04" w:rsidRDefault="00184C04">
      <w:pPr>
        <w:rPr>
          <w:sz w:val="28"/>
          <w:szCs w:val="28"/>
        </w:rPr>
      </w:pPr>
    </w:p>
    <w:p w14:paraId="2A434CDF" w14:textId="77777777" w:rsidR="00184C04" w:rsidRDefault="00184C04">
      <w:pPr>
        <w:rPr>
          <w:sz w:val="28"/>
          <w:szCs w:val="28"/>
        </w:rPr>
      </w:pPr>
    </w:p>
    <w:p w14:paraId="68D09658" w14:textId="77777777" w:rsidR="00184C04" w:rsidRDefault="00184C04">
      <w:pPr>
        <w:rPr>
          <w:sz w:val="28"/>
          <w:szCs w:val="28"/>
        </w:rPr>
      </w:pPr>
    </w:p>
    <w:p w14:paraId="065B17CA" w14:textId="77777777" w:rsidR="00184C04" w:rsidRDefault="00184C04">
      <w:pPr>
        <w:rPr>
          <w:sz w:val="28"/>
          <w:szCs w:val="28"/>
        </w:rPr>
      </w:pPr>
    </w:p>
    <w:p w14:paraId="3EDB0A76" w14:textId="77777777" w:rsidR="00184C04" w:rsidRDefault="00184C04">
      <w:pPr>
        <w:rPr>
          <w:sz w:val="28"/>
          <w:szCs w:val="28"/>
        </w:rPr>
      </w:pPr>
    </w:p>
    <w:p w14:paraId="00C9D617" w14:textId="77777777" w:rsidR="00184C04" w:rsidRDefault="00184C04">
      <w:pPr>
        <w:rPr>
          <w:sz w:val="28"/>
          <w:szCs w:val="28"/>
        </w:rPr>
      </w:pPr>
    </w:p>
    <w:p w14:paraId="1FBD428A" w14:textId="2DA1EA28" w:rsidR="00184C04" w:rsidRDefault="00184C04">
      <w:pPr>
        <w:rPr>
          <w:sz w:val="28"/>
          <w:szCs w:val="28"/>
        </w:rPr>
      </w:pPr>
    </w:p>
    <w:p w14:paraId="1EC1EB82" w14:textId="641BA3E7" w:rsidR="00184C04" w:rsidRDefault="00184C04">
      <w:pPr>
        <w:rPr>
          <w:sz w:val="28"/>
          <w:szCs w:val="28"/>
        </w:rPr>
      </w:pPr>
      <w:r>
        <w:rPr>
          <w:sz w:val="28"/>
          <w:szCs w:val="28"/>
        </w:rPr>
        <w:lastRenderedPageBreak/>
        <w:t>7.</w:t>
      </w:r>
    </w:p>
    <w:p w14:paraId="133B3299" w14:textId="3AAE67D3" w:rsidR="00184C04" w:rsidRDefault="00184C04">
      <w:pPr>
        <w:rPr>
          <w:sz w:val="28"/>
          <w:szCs w:val="28"/>
        </w:rPr>
      </w:pPr>
      <w:r w:rsidRPr="00184C04">
        <w:rPr>
          <w:sz w:val="28"/>
          <w:szCs w:val="28"/>
        </w:rPr>
        <w:drawing>
          <wp:inline distT="0" distB="0" distL="0" distR="0" wp14:anchorId="691BC0B9" wp14:editId="68BD7673">
            <wp:extent cx="5620534" cy="4582164"/>
            <wp:effectExtent l="0" t="0" r="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20534" cy="4582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CC43" w14:textId="431332A7" w:rsidR="00184C04" w:rsidRDefault="00184C04">
      <w:pPr>
        <w:rPr>
          <w:sz w:val="28"/>
          <w:szCs w:val="28"/>
        </w:rPr>
      </w:pPr>
      <w:r w:rsidRPr="00184C04">
        <w:rPr>
          <w:sz w:val="28"/>
          <w:szCs w:val="28"/>
        </w:rPr>
        <w:drawing>
          <wp:inline distT="0" distB="0" distL="0" distR="0" wp14:anchorId="6BC93635" wp14:editId="213176BC">
            <wp:extent cx="5792008" cy="87642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92008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B1B37" w14:textId="33B9DD5B" w:rsidR="00A22DCE" w:rsidRDefault="00A22DCE">
      <w:pPr>
        <w:rPr>
          <w:sz w:val="28"/>
          <w:szCs w:val="28"/>
        </w:rPr>
      </w:pPr>
    </w:p>
    <w:p w14:paraId="7C6DCC1D" w14:textId="1B3C6F7F" w:rsidR="00A22DCE" w:rsidRDefault="00A22DCE">
      <w:pPr>
        <w:rPr>
          <w:sz w:val="28"/>
          <w:szCs w:val="28"/>
        </w:rPr>
      </w:pPr>
    </w:p>
    <w:p w14:paraId="788E1175" w14:textId="7D40A9CA" w:rsidR="00A22DCE" w:rsidRDefault="00A22DCE">
      <w:pPr>
        <w:rPr>
          <w:sz w:val="28"/>
          <w:szCs w:val="28"/>
        </w:rPr>
      </w:pPr>
    </w:p>
    <w:p w14:paraId="34BEA6FD" w14:textId="11191473" w:rsidR="00A22DCE" w:rsidRDefault="00A22DCE">
      <w:pPr>
        <w:rPr>
          <w:sz w:val="28"/>
          <w:szCs w:val="28"/>
        </w:rPr>
      </w:pPr>
    </w:p>
    <w:p w14:paraId="0A323FC5" w14:textId="44C520B0" w:rsidR="00A22DCE" w:rsidRDefault="00A22DCE">
      <w:pPr>
        <w:rPr>
          <w:sz w:val="28"/>
          <w:szCs w:val="28"/>
        </w:rPr>
      </w:pPr>
    </w:p>
    <w:p w14:paraId="5983DBA6" w14:textId="328E55BC" w:rsidR="00A22DCE" w:rsidRDefault="00A22DCE">
      <w:pPr>
        <w:rPr>
          <w:sz w:val="28"/>
          <w:szCs w:val="28"/>
        </w:rPr>
      </w:pPr>
    </w:p>
    <w:p w14:paraId="197BCC64" w14:textId="35724C88" w:rsidR="00A22DCE" w:rsidRDefault="00A22DCE">
      <w:pPr>
        <w:rPr>
          <w:sz w:val="28"/>
          <w:szCs w:val="28"/>
        </w:rPr>
      </w:pPr>
      <w:r>
        <w:rPr>
          <w:sz w:val="28"/>
          <w:szCs w:val="28"/>
        </w:rPr>
        <w:lastRenderedPageBreak/>
        <w:t>8.</w:t>
      </w:r>
    </w:p>
    <w:p w14:paraId="7CEEC688" w14:textId="52179CC2" w:rsidR="00D61523" w:rsidRDefault="00D61523">
      <w:pPr>
        <w:rPr>
          <w:sz w:val="28"/>
          <w:szCs w:val="28"/>
        </w:rPr>
      </w:pPr>
      <w:r w:rsidRPr="00D61523">
        <w:rPr>
          <w:sz w:val="28"/>
          <w:szCs w:val="28"/>
        </w:rPr>
        <w:drawing>
          <wp:inline distT="0" distB="0" distL="0" distR="0" wp14:anchorId="3E2D25A6" wp14:editId="650A2AC4">
            <wp:extent cx="5087060" cy="4429743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4429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5AC78" w14:textId="50B19E18" w:rsidR="00D61523" w:rsidRDefault="00D61523">
      <w:pPr>
        <w:rPr>
          <w:sz w:val="28"/>
          <w:szCs w:val="28"/>
        </w:rPr>
      </w:pPr>
      <w:r w:rsidRPr="00D61523">
        <w:rPr>
          <w:sz w:val="28"/>
          <w:szCs w:val="28"/>
        </w:rPr>
        <w:drawing>
          <wp:inline distT="0" distB="0" distL="0" distR="0" wp14:anchorId="490ADF9A" wp14:editId="4130EB77">
            <wp:extent cx="4172532" cy="657317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72532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531CA" w14:textId="45BFECBB" w:rsidR="00A22DCE" w:rsidRDefault="00A22DCE">
      <w:pPr>
        <w:rPr>
          <w:sz w:val="28"/>
          <w:szCs w:val="28"/>
        </w:rPr>
      </w:pPr>
    </w:p>
    <w:p w14:paraId="7589D78B" w14:textId="48334ED5" w:rsidR="00A22DCE" w:rsidRDefault="00A22DCE">
      <w:pPr>
        <w:rPr>
          <w:sz w:val="28"/>
          <w:szCs w:val="28"/>
        </w:rPr>
      </w:pPr>
    </w:p>
    <w:p w14:paraId="29B8B16F" w14:textId="0F025031" w:rsidR="00A22DCE" w:rsidRDefault="00A22DCE">
      <w:pPr>
        <w:rPr>
          <w:sz w:val="28"/>
          <w:szCs w:val="28"/>
        </w:rPr>
      </w:pPr>
    </w:p>
    <w:p w14:paraId="66CB1A60" w14:textId="2947DABA" w:rsidR="00A22DCE" w:rsidRDefault="00A22DCE">
      <w:pPr>
        <w:rPr>
          <w:sz w:val="28"/>
          <w:szCs w:val="28"/>
        </w:rPr>
      </w:pPr>
      <w:r>
        <w:rPr>
          <w:sz w:val="28"/>
          <w:szCs w:val="28"/>
        </w:rPr>
        <w:t>9.</w:t>
      </w:r>
    </w:p>
    <w:p w14:paraId="449EDB4D" w14:textId="5149A43D" w:rsidR="00C7631E" w:rsidRDefault="00C7631E">
      <w:pPr>
        <w:rPr>
          <w:sz w:val="28"/>
          <w:szCs w:val="28"/>
        </w:rPr>
      </w:pPr>
    </w:p>
    <w:p w14:paraId="112EA3FC" w14:textId="4555BCA2" w:rsidR="00D61523" w:rsidRDefault="00D61523">
      <w:pPr>
        <w:rPr>
          <w:sz w:val="28"/>
          <w:szCs w:val="28"/>
        </w:rPr>
      </w:pPr>
    </w:p>
    <w:p w14:paraId="053274A3" w14:textId="77777777" w:rsidR="00D61523" w:rsidRDefault="00D61523">
      <w:pPr>
        <w:rPr>
          <w:sz w:val="28"/>
          <w:szCs w:val="28"/>
        </w:rPr>
      </w:pPr>
    </w:p>
    <w:p w14:paraId="7BD59194" w14:textId="1F3ED806" w:rsidR="00D61523" w:rsidRDefault="00D61523">
      <w:pPr>
        <w:rPr>
          <w:sz w:val="28"/>
          <w:szCs w:val="28"/>
        </w:rPr>
      </w:pPr>
      <w:r>
        <w:rPr>
          <w:sz w:val="28"/>
          <w:szCs w:val="28"/>
        </w:rPr>
        <w:lastRenderedPageBreak/>
        <w:t>11.</w:t>
      </w:r>
    </w:p>
    <w:p w14:paraId="48F21E2B" w14:textId="45BA96A8" w:rsidR="00D61523" w:rsidRDefault="00D61523">
      <w:pPr>
        <w:rPr>
          <w:sz w:val="28"/>
          <w:szCs w:val="28"/>
        </w:rPr>
      </w:pPr>
      <w:r w:rsidRPr="00D61523">
        <w:rPr>
          <w:sz w:val="28"/>
          <w:szCs w:val="28"/>
        </w:rPr>
        <w:drawing>
          <wp:inline distT="0" distB="0" distL="0" distR="0" wp14:anchorId="73C827B8" wp14:editId="60A8C5D6">
            <wp:extent cx="5268060" cy="5048955"/>
            <wp:effectExtent l="0" t="0" r="889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504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284CC" w14:textId="0438BC62" w:rsidR="00D61523" w:rsidRDefault="00D61523">
      <w:pPr>
        <w:rPr>
          <w:sz w:val="28"/>
          <w:szCs w:val="28"/>
        </w:rPr>
      </w:pPr>
      <w:r w:rsidRPr="00D61523">
        <w:rPr>
          <w:sz w:val="28"/>
          <w:szCs w:val="28"/>
        </w:rPr>
        <w:drawing>
          <wp:inline distT="0" distB="0" distL="0" distR="0" wp14:anchorId="5EB09392" wp14:editId="371A3A3B">
            <wp:extent cx="4153480" cy="85737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FB201" w14:textId="7024196A" w:rsidR="00D61523" w:rsidRDefault="00D61523">
      <w:pPr>
        <w:rPr>
          <w:sz w:val="28"/>
          <w:szCs w:val="28"/>
        </w:rPr>
      </w:pPr>
    </w:p>
    <w:p w14:paraId="33EFEBDF" w14:textId="1638A74D" w:rsidR="00D61523" w:rsidRDefault="00D61523">
      <w:pPr>
        <w:rPr>
          <w:sz w:val="28"/>
          <w:szCs w:val="28"/>
        </w:rPr>
      </w:pPr>
    </w:p>
    <w:p w14:paraId="1676EDEC" w14:textId="6B922C02" w:rsidR="00D61523" w:rsidRDefault="00D61523">
      <w:pPr>
        <w:rPr>
          <w:sz w:val="28"/>
          <w:szCs w:val="28"/>
        </w:rPr>
      </w:pPr>
    </w:p>
    <w:p w14:paraId="61AF282F" w14:textId="17A57CCD" w:rsidR="00D61523" w:rsidRDefault="00D61523">
      <w:pPr>
        <w:rPr>
          <w:sz w:val="28"/>
          <w:szCs w:val="28"/>
        </w:rPr>
      </w:pPr>
    </w:p>
    <w:p w14:paraId="42B18343" w14:textId="77777777" w:rsidR="00D61523" w:rsidRDefault="00D61523">
      <w:pPr>
        <w:rPr>
          <w:sz w:val="28"/>
          <w:szCs w:val="28"/>
        </w:rPr>
      </w:pPr>
    </w:p>
    <w:p w14:paraId="1D9BF8D3" w14:textId="074BA3BF" w:rsidR="00C7631E" w:rsidRDefault="00C7631E">
      <w:pPr>
        <w:rPr>
          <w:sz w:val="28"/>
          <w:szCs w:val="28"/>
        </w:rPr>
      </w:pPr>
      <w:r>
        <w:rPr>
          <w:sz w:val="28"/>
          <w:szCs w:val="28"/>
        </w:rPr>
        <w:lastRenderedPageBreak/>
        <w:t>12.</w:t>
      </w:r>
    </w:p>
    <w:p w14:paraId="00F78980" w14:textId="20FACB74" w:rsidR="00C7631E" w:rsidRDefault="00C7631E">
      <w:pPr>
        <w:rPr>
          <w:sz w:val="28"/>
          <w:szCs w:val="28"/>
        </w:rPr>
      </w:pPr>
      <w:r w:rsidRPr="00C7631E">
        <w:rPr>
          <w:sz w:val="28"/>
          <w:szCs w:val="28"/>
        </w:rPr>
        <w:drawing>
          <wp:inline distT="0" distB="0" distL="0" distR="0" wp14:anchorId="0F8857BA" wp14:editId="1C125FCF">
            <wp:extent cx="5943600" cy="267843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631E">
        <w:rPr>
          <w:sz w:val="28"/>
          <w:szCs w:val="28"/>
        </w:rPr>
        <w:drawing>
          <wp:inline distT="0" distB="0" distL="0" distR="0" wp14:anchorId="209CAA1F" wp14:editId="35372E5F">
            <wp:extent cx="4420217" cy="1209844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20217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BEBEB" w14:textId="11C5AFA8" w:rsidR="00C7631E" w:rsidRDefault="00C7631E">
      <w:pPr>
        <w:rPr>
          <w:sz w:val="28"/>
          <w:szCs w:val="28"/>
        </w:rPr>
      </w:pPr>
    </w:p>
    <w:p w14:paraId="075AEE0E" w14:textId="77777777" w:rsidR="00D61523" w:rsidRDefault="00D61523">
      <w:pPr>
        <w:rPr>
          <w:sz w:val="28"/>
          <w:szCs w:val="28"/>
        </w:rPr>
      </w:pPr>
    </w:p>
    <w:p w14:paraId="1EA8802C" w14:textId="77777777" w:rsidR="00D61523" w:rsidRDefault="00D61523">
      <w:pPr>
        <w:rPr>
          <w:sz w:val="28"/>
          <w:szCs w:val="28"/>
        </w:rPr>
      </w:pPr>
    </w:p>
    <w:p w14:paraId="4A4B1A4B" w14:textId="77777777" w:rsidR="00D61523" w:rsidRDefault="00D61523">
      <w:pPr>
        <w:rPr>
          <w:sz w:val="28"/>
          <w:szCs w:val="28"/>
        </w:rPr>
      </w:pPr>
    </w:p>
    <w:p w14:paraId="33AE9F4D" w14:textId="77777777" w:rsidR="00D61523" w:rsidRDefault="00D61523">
      <w:pPr>
        <w:rPr>
          <w:sz w:val="28"/>
          <w:szCs w:val="28"/>
        </w:rPr>
      </w:pPr>
    </w:p>
    <w:p w14:paraId="33573E4E" w14:textId="77777777" w:rsidR="00D61523" w:rsidRDefault="00D61523">
      <w:pPr>
        <w:rPr>
          <w:sz w:val="28"/>
          <w:szCs w:val="28"/>
        </w:rPr>
      </w:pPr>
    </w:p>
    <w:p w14:paraId="0D69D1F1" w14:textId="77777777" w:rsidR="00D61523" w:rsidRDefault="00D61523">
      <w:pPr>
        <w:rPr>
          <w:sz w:val="28"/>
          <w:szCs w:val="28"/>
        </w:rPr>
      </w:pPr>
    </w:p>
    <w:p w14:paraId="53CCC636" w14:textId="1155FDEE" w:rsidR="00D61523" w:rsidRDefault="00D61523">
      <w:pPr>
        <w:rPr>
          <w:sz w:val="28"/>
          <w:szCs w:val="28"/>
        </w:rPr>
      </w:pPr>
    </w:p>
    <w:p w14:paraId="2AFB4A4F" w14:textId="055E910B" w:rsidR="00D61523" w:rsidRDefault="00D61523">
      <w:pPr>
        <w:rPr>
          <w:sz w:val="28"/>
          <w:szCs w:val="28"/>
        </w:rPr>
      </w:pPr>
    </w:p>
    <w:p w14:paraId="17EF0C65" w14:textId="77777777" w:rsidR="00D61523" w:rsidRDefault="00D61523">
      <w:pPr>
        <w:rPr>
          <w:sz w:val="28"/>
          <w:szCs w:val="28"/>
        </w:rPr>
      </w:pPr>
    </w:p>
    <w:p w14:paraId="62F41731" w14:textId="77777777" w:rsidR="00D61523" w:rsidRDefault="00D61523">
      <w:pPr>
        <w:rPr>
          <w:sz w:val="28"/>
          <w:szCs w:val="28"/>
        </w:rPr>
      </w:pPr>
    </w:p>
    <w:p w14:paraId="41D718C7" w14:textId="77777777" w:rsidR="00D61523" w:rsidRDefault="00D61523">
      <w:pPr>
        <w:rPr>
          <w:sz w:val="28"/>
          <w:szCs w:val="28"/>
        </w:rPr>
      </w:pPr>
    </w:p>
    <w:p w14:paraId="586B90A8" w14:textId="6D764F2F" w:rsidR="00D61523" w:rsidRDefault="00D61523">
      <w:pPr>
        <w:rPr>
          <w:sz w:val="28"/>
          <w:szCs w:val="28"/>
        </w:rPr>
      </w:pPr>
      <w:r>
        <w:rPr>
          <w:sz w:val="28"/>
          <w:szCs w:val="28"/>
        </w:rPr>
        <w:t>14.</w:t>
      </w:r>
    </w:p>
    <w:p w14:paraId="1168FF5B" w14:textId="73642302" w:rsidR="00D61523" w:rsidRDefault="00D61523">
      <w:pPr>
        <w:rPr>
          <w:sz w:val="28"/>
          <w:szCs w:val="28"/>
        </w:rPr>
      </w:pPr>
      <w:r w:rsidRPr="00A22DCE">
        <w:rPr>
          <w:sz w:val="28"/>
          <w:szCs w:val="28"/>
        </w:rPr>
        <w:drawing>
          <wp:inline distT="0" distB="0" distL="0" distR="0" wp14:anchorId="506B68F0" wp14:editId="21F3BB97">
            <wp:extent cx="5601294" cy="5801360"/>
            <wp:effectExtent l="0" t="0" r="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3180"/>
                    <a:stretch/>
                  </pic:blipFill>
                  <pic:spPr bwMode="auto">
                    <a:xfrm>
                      <a:off x="0" y="0"/>
                      <a:ext cx="5601482" cy="5801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9FF790" w14:textId="5D3A1686" w:rsidR="00D61523" w:rsidRDefault="00D61523">
      <w:pPr>
        <w:rPr>
          <w:sz w:val="28"/>
          <w:szCs w:val="28"/>
        </w:rPr>
      </w:pPr>
      <w:r w:rsidRPr="00A22DCE">
        <w:rPr>
          <w:sz w:val="28"/>
          <w:szCs w:val="28"/>
        </w:rPr>
        <w:drawing>
          <wp:inline distT="0" distB="0" distL="0" distR="0" wp14:anchorId="187EEF85" wp14:editId="58B776D0">
            <wp:extent cx="5287113" cy="1333686"/>
            <wp:effectExtent l="0" t="0" r="889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39B6F" w14:textId="44262AFA" w:rsidR="00D61523" w:rsidRDefault="00D61523">
      <w:pPr>
        <w:rPr>
          <w:sz w:val="28"/>
          <w:szCs w:val="28"/>
        </w:rPr>
      </w:pPr>
      <w:r>
        <w:rPr>
          <w:sz w:val="28"/>
          <w:szCs w:val="28"/>
        </w:rPr>
        <w:lastRenderedPageBreak/>
        <w:t>13.</w:t>
      </w:r>
    </w:p>
    <w:p w14:paraId="2A7E1071" w14:textId="73DE7104" w:rsidR="00D61523" w:rsidRDefault="00D61523">
      <w:pPr>
        <w:rPr>
          <w:sz w:val="28"/>
          <w:szCs w:val="28"/>
        </w:rPr>
      </w:pPr>
      <w:r w:rsidRPr="00D61523">
        <w:rPr>
          <w:sz w:val="28"/>
          <w:szCs w:val="28"/>
        </w:rPr>
        <w:drawing>
          <wp:inline distT="0" distB="0" distL="0" distR="0" wp14:anchorId="7F1EB1E8" wp14:editId="579C0079">
            <wp:extent cx="5191850" cy="4153480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415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2A7C8" w14:textId="482447A2" w:rsidR="00D61523" w:rsidRDefault="00D61523">
      <w:pPr>
        <w:rPr>
          <w:sz w:val="28"/>
          <w:szCs w:val="28"/>
        </w:rPr>
      </w:pPr>
      <w:r w:rsidRPr="00D61523">
        <w:rPr>
          <w:sz w:val="28"/>
          <w:szCs w:val="28"/>
        </w:rPr>
        <w:drawing>
          <wp:inline distT="0" distB="0" distL="0" distR="0" wp14:anchorId="32DCE300" wp14:editId="5EFD45F9">
            <wp:extent cx="4172532" cy="724001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72532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EADE1" w14:textId="52F171EB" w:rsidR="00D61523" w:rsidRDefault="00D61523">
      <w:pPr>
        <w:rPr>
          <w:sz w:val="28"/>
          <w:szCs w:val="28"/>
        </w:rPr>
      </w:pPr>
    </w:p>
    <w:p w14:paraId="13AC34C4" w14:textId="5071085C" w:rsidR="00D61523" w:rsidRDefault="00D61523">
      <w:pPr>
        <w:rPr>
          <w:sz w:val="28"/>
          <w:szCs w:val="28"/>
        </w:rPr>
      </w:pPr>
    </w:p>
    <w:p w14:paraId="1B5AA45D" w14:textId="7F604FAF" w:rsidR="00D61523" w:rsidRDefault="00D61523">
      <w:pPr>
        <w:rPr>
          <w:sz w:val="28"/>
          <w:szCs w:val="28"/>
        </w:rPr>
      </w:pPr>
    </w:p>
    <w:p w14:paraId="2CDDECDA" w14:textId="58D43FD6" w:rsidR="00D61523" w:rsidRDefault="00D61523">
      <w:pPr>
        <w:rPr>
          <w:sz w:val="28"/>
          <w:szCs w:val="28"/>
        </w:rPr>
      </w:pPr>
    </w:p>
    <w:p w14:paraId="61A1CA02" w14:textId="16CFA3B1" w:rsidR="00D61523" w:rsidRDefault="00D61523">
      <w:pPr>
        <w:rPr>
          <w:sz w:val="28"/>
          <w:szCs w:val="28"/>
        </w:rPr>
      </w:pPr>
    </w:p>
    <w:p w14:paraId="36C78588" w14:textId="1F5A9025" w:rsidR="00D61523" w:rsidRDefault="00D61523">
      <w:pPr>
        <w:rPr>
          <w:sz w:val="28"/>
          <w:szCs w:val="28"/>
        </w:rPr>
      </w:pPr>
    </w:p>
    <w:p w14:paraId="705897D5" w14:textId="77777777" w:rsidR="00D61523" w:rsidRDefault="00D61523">
      <w:pPr>
        <w:rPr>
          <w:sz w:val="28"/>
          <w:szCs w:val="28"/>
        </w:rPr>
      </w:pPr>
    </w:p>
    <w:p w14:paraId="5F610D4B" w14:textId="77777777" w:rsidR="00C7631E" w:rsidRDefault="00C7631E">
      <w:pPr>
        <w:rPr>
          <w:sz w:val="28"/>
          <w:szCs w:val="28"/>
        </w:rPr>
      </w:pPr>
    </w:p>
    <w:p w14:paraId="28F50C3D" w14:textId="6C905881" w:rsidR="00A22DCE" w:rsidRDefault="00C7631E">
      <w:pPr>
        <w:rPr>
          <w:sz w:val="28"/>
          <w:szCs w:val="28"/>
        </w:rPr>
      </w:pPr>
      <w:r>
        <w:rPr>
          <w:sz w:val="28"/>
          <w:szCs w:val="28"/>
        </w:rPr>
        <w:lastRenderedPageBreak/>
        <w:t>15.</w:t>
      </w:r>
    </w:p>
    <w:p w14:paraId="78A0354F" w14:textId="25DD5721" w:rsidR="00C7631E" w:rsidRDefault="00C7631E">
      <w:pPr>
        <w:rPr>
          <w:sz w:val="28"/>
          <w:szCs w:val="28"/>
        </w:rPr>
      </w:pPr>
      <w:r w:rsidRPr="00C7631E">
        <w:rPr>
          <w:sz w:val="28"/>
          <w:szCs w:val="28"/>
        </w:rPr>
        <w:drawing>
          <wp:inline distT="0" distB="0" distL="0" distR="0" wp14:anchorId="3C441388" wp14:editId="1AAE2565">
            <wp:extent cx="5153744" cy="4239217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4239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452BF" w14:textId="1D0694C0" w:rsidR="00C7631E" w:rsidRDefault="00C7631E">
      <w:pPr>
        <w:rPr>
          <w:sz w:val="28"/>
          <w:szCs w:val="28"/>
        </w:rPr>
      </w:pPr>
      <w:r w:rsidRPr="00C7631E">
        <w:rPr>
          <w:sz w:val="28"/>
          <w:szCs w:val="28"/>
        </w:rPr>
        <w:drawing>
          <wp:inline distT="0" distB="0" distL="0" distR="0" wp14:anchorId="0C28F1A5" wp14:editId="19CB0835">
            <wp:extent cx="4239217" cy="1286054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39217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545C5" w14:textId="709D891D" w:rsidR="00C7631E" w:rsidRDefault="00C7631E">
      <w:pPr>
        <w:rPr>
          <w:sz w:val="28"/>
          <w:szCs w:val="28"/>
        </w:rPr>
      </w:pPr>
    </w:p>
    <w:p w14:paraId="66A20708" w14:textId="70F4B484" w:rsidR="00C7631E" w:rsidRDefault="00C7631E">
      <w:pPr>
        <w:rPr>
          <w:sz w:val="28"/>
          <w:szCs w:val="28"/>
        </w:rPr>
      </w:pPr>
    </w:p>
    <w:p w14:paraId="76BE1A65" w14:textId="76078B00" w:rsidR="00C7631E" w:rsidRDefault="00C7631E">
      <w:pPr>
        <w:rPr>
          <w:sz w:val="28"/>
          <w:szCs w:val="28"/>
        </w:rPr>
      </w:pPr>
    </w:p>
    <w:p w14:paraId="1A6C7803" w14:textId="4E44CC0D" w:rsidR="00C7631E" w:rsidRDefault="00C7631E">
      <w:pPr>
        <w:rPr>
          <w:sz w:val="28"/>
          <w:szCs w:val="28"/>
        </w:rPr>
      </w:pPr>
    </w:p>
    <w:p w14:paraId="4054FB12" w14:textId="7BB14643" w:rsidR="00C7631E" w:rsidRDefault="00C7631E">
      <w:pPr>
        <w:rPr>
          <w:sz w:val="28"/>
          <w:szCs w:val="28"/>
        </w:rPr>
      </w:pPr>
    </w:p>
    <w:p w14:paraId="5AE16941" w14:textId="77777777" w:rsidR="00D61523" w:rsidRDefault="00D61523">
      <w:pPr>
        <w:rPr>
          <w:sz w:val="28"/>
          <w:szCs w:val="28"/>
        </w:rPr>
      </w:pPr>
    </w:p>
    <w:p w14:paraId="4191A0EE" w14:textId="44E82476" w:rsidR="00C7631E" w:rsidRDefault="00C7631E">
      <w:pPr>
        <w:rPr>
          <w:sz w:val="28"/>
          <w:szCs w:val="28"/>
        </w:rPr>
      </w:pPr>
      <w:r>
        <w:rPr>
          <w:sz w:val="28"/>
          <w:szCs w:val="28"/>
        </w:rPr>
        <w:lastRenderedPageBreak/>
        <w:t>16.</w:t>
      </w:r>
    </w:p>
    <w:p w14:paraId="18CB893A" w14:textId="7979A936" w:rsidR="00C7631E" w:rsidRDefault="00C7631E">
      <w:pPr>
        <w:rPr>
          <w:sz w:val="28"/>
          <w:szCs w:val="28"/>
        </w:rPr>
      </w:pPr>
      <w:r w:rsidRPr="00C7631E">
        <w:rPr>
          <w:sz w:val="28"/>
          <w:szCs w:val="28"/>
        </w:rPr>
        <w:drawing>
          <wp:inline distT="0" distB="0" distL="0" distR="0" wp14:anchorId="56717A9A" wp14:editId="5A7945DA">
            <wp:extent cx="5525271" cy="4725059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4725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D87D5" w14:textId="05AC3174" w:rsidR="00C7631E" w:rsidRDefault="00C7631E">
      <w:pPr>
        <w:rPr>
          <w:sz w:val="28"/>
          <w:szCs w:val="28"/>
        </w:rPr>
      </w:pPr>
      <w:r w:rsidRPr="00C7631E">
        <w:rPr>
          <w:sz w:val="28"/>
          <w:szCs w:val="28"/>
        </w:rPr>
        <w:drawing>
          <wp:inline distT="0" distB="0" distL="0" distR="0" wp14:anchorId="39F1D295" wp14:editId="0D2874C0">
            <wp:extent cx="5201376" cy="1324160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B9CC6" w14:textId="3AE5D4CF" w:rsidR="00184C04" w:rsidRDefault="00A22DCE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E21E60A" w14:textId="1582C322" w:rsidR="00A22DCE" w:rsidRDefault="00A22DCE">
      <w:pPr>
        <w:rPr>
          <w:sz w:val="28"/>
          <w:szCs w:val="28"/>
        </w:rPr>
      </w:pPr>
    </w:p>
    <w:p w14:paraId="7701D055" w14:textId="77777777" w:rsidR="00A22DCE" w:rsidRDefault="00A22DCE">
      <w:pPr>
        <w:rPr>
          <w:sz w:val="28"/>
          <w:szCs w:val="28"/>
        </w:rPr>
      </w:pPr>
    </w:p>
    <w:p w14:paraId="0A86C865" w14:textId="6FC27A0B" w:rsidR="00184C04" w:rsidRDefault="00184C04">
      <w:pPr>
        <w:rPr>
          <w:sz w:val="28"/>
          <w:szCs w:val="28"/>
        </w:rPr>
      </w:pPr>
    </w:p>
    <w:p w14:paraId="12D0F069" w14:textId="74A39BB9" w:rsidR="00184C04" w:rsidRDefault="00184C04">
      <w:pPr>
        <w:rPr>
          <w:sz w:val="28"/>
          <w:szCs w:val="28"/>
        </w:rPr>
      </w:pPr>
    </w:p>
    <w:p w14:paraId="64F82A73" w14:textId="77777777" w:rsidR="00A22DCE" w:rsidRDefault="00A22DCE">
      <w:pPr>
        <w:rPr>
          <w:sz w:val="28"/>
          <w:szCs w:val="28"/>
        </w:rPr>
      </w:pPr>
    </w:p>
    <w:p w14:paraId="01BBBC44" w14:textId="61F304FC" w:rsidR="00184C04" w:rsidRPr="00CA0614" w:rsidRDefault="00A22DCE">
      <w:pPr>
        <w:rPr>
          <w:sz w:val="28"/>
          <w:szCs w:val="28"/>
        </w:rPr>
      </w:pPr>
      <w:r w:rsidRPr="00A22DCE">
        <w:rPr>
          <w:noProof/>
        </w:rPr>
        <w:t xml:space="preserve"> </w:t>
      </w:r>
    </w:p>
    <w:sectPr w:rsidR="00184C04" w:rsidRPr="00CA0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3MDSyNDIyt7A0MzVQ0lEKTi0uzszPAykwrAUA5q2JMywAAAA="/>
  </w:docVars>
  <w:rsids>
    <w:rsidRoot w:val="00CA0614"/>
    <w:rsid w:val="000440AF"/>
    <w:rsid w:val="000F3368"/>
    <w:rsid w:val="00184C04"/>
    <w:rsid w:val="006C2237"/>
    <w:rsid w:val="00A22DCE"/>
    <w:rsid w:val="00A52338"/>
    <w:rsid w:val="00A73571"/>
    <w:rsid w:val="00C338B0"/>
    <w:rsid w:val="00C7631E"/>
    <w:rsid w:val="00CA0614"/>
    <w:rsid w:val="00D61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BDF95"/>
  <w15:chartTrackingRefBased/>
  <w15:docId w15:val="{D4B0DEF3-7CE7-4331-8DB4-D642639B8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06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8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5</Pages>
  <Words>28</Words>
  <Characters>1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riar</dc:creator>
  <cp:keywords/>
  <dc:description/>
  <cp:lastModifiedBy>Shahriar</cp:lastModifiedBy>
  <cp:revision>3</cp:revision>
  <dcterms:created xsi:type="dcterms:W3CDTF">2022-08-12T12:34:00Z</dcterms:created>
  <dcterms:modified xsi:type="dcterms:W3CDTF">2022-08-12T15:22:00Z</dcterms:modified>
</cp:coreProperties>
</file>